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4635"/>
        <w:gridCol w:w="5227"/>
      </w:tblGrid>
      <w:tr w:rsidR="006F53BF" w:rsidRPr="004D0474" w14:paraId="256AF290" w14:textId="77777777" w:rsidTr="00FC2A41">
        <w:tc>
          <w:tcPr>
            <w:tcW w:w="4785" w:type="dxa"/>
          </w:tcPr>
          <w:p w14:paraId="01D2642B" w14:textId="77777777" w:rsidR="006F53BF" w:rsidRPr="004D0474" w:rsidRDefault="00AD724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        <w:pict>
                    <v:line w14:anchorId="440011E2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" strokeweight="1pt"/>
                  </w:pict>
                </mc:Fallback>
              </mc:AlternateConten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FC2A41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719CCC62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702651">
        <w:rPr>
          <w:rFonts w:ascii="Arial" w:hAnsi="Arial" w:cs="Arial"/>
          <w:b/>
          <w:sz w:val="28"/>
          <w:szCs w:val="28"/>
        </w:rPr>
        <w:t>2</w:t>
      </w:r>
      <w:r w:rsidR="00400F68">
        <w:rPr>
          <w:rFonts w:ascii="Arial" w:hAnsi="Arial" w:cs="Arial"/>
          <w:b/>
          <w:sz w:val="28"/>
          <w:szCs w:val="28"/>
        </w:rPr>
        <w:t>3-24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bookmarkStart w:id="0" w:name="_GoBack"/>
      <w:bookmarkEnd w:id="0"/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8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39BE9D3D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400F68">
        <w:rPr>
          <w:rFonts w:ascii="Arial" w:hAnsi="Arial" w:cs="Arial"/>
          <w:b/>
          <w:sz w:val="20"/>
          <w:u w:val="single"/>
        </w:rPr>
        <w:t>3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6FAB313D" w14:textId="1E0630DA" w:rsidR="006F53BF" w:rsidRDefault="00AF746C" w:rsidP="006F53BF">
      <w:pPr>
        <w:jc w:val="both"/>
        <w:rPr>
          <w:rFonts w:ascii="Arial" w:hAnsi="Arial" w:cs="Arial"/>
          <w:sz w:val="20"/>
        </w:rPr>
      </w:pPr>
      <w:hyperlink r:id="rId9" w:tgtFrame="_blank" w:tooltip="Original URL: https://www.leeds.ac.uk/masters-applying/doc/apply-masters-courses. Click or tap if you trust this link." w:history="1">
        <w:r w:rsidR="00F1082E"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</w:rPr>
          <w:t>https://www.leeds.ac.uk/masters-applying/doc/apply-masters-courses</w:t>
        </w:r>
      </w:hyperlink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FC2A41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FC2A41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FC2A41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AF746C">
              <w:rPr>
                <w:rFonts w:ascii="Arial" w:hAnsi="Arial" w:cs="Arial"/>
                <w:szCs w:val="24"/>
              </w:rPr>
            </w:r>
            <w:r w:rsidR="00AF746C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1"/>
          </w:p>
        </w:tc>
        <w:tc>
          <w:tcPr>
            <w:tcW w:w="650" w:type="dxa"/>
          </w:tcPr>
          <w:p w14:paraId="54BEF3A2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77777777" w:rsidR="006F53BF" w:rsidRPr="00023D16" w:rsidRDefault="006F53BF" w:rsidP="00FC2A41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FC2A41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2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FC2A41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bookmarkStart w:id="3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bookmarkEnd w:id="3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FC2A41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FC2A41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>Programme of study for which you have applied</w:t>
      </w:r>
      <w:proofErr w:type="gramStart"/>
      <w:r>
        <w:rPr>
          <w:rFonts w:ascii="Arial" w:hAnsi="Arial" w:cs="Arial"/>
          <w:b/>
          <w:sz w:val="20"/>
        </w:rPr>
        <w:t>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FC2A41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4752D0">
              <w:rPr>
                <w:rFonts w:ascii="Arial" w:hAnsi="Arial" w:cs="Arial"/>
                <w:b/>
                <w:bCs/>
                <w:sz w:val="20"/>
                <w:u w:val="single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77777777" w:rsidR="006F53BF" w:rsidRPr="009402C0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Are there any unusual circumstances</w:t>
      </w:r>
      <w:r>
        <w:rPr>
          <w:rFonts w:ascii="Arial" w:hAnsi="Arial" w:cs="Arial"/>
          <w:sz w:val="20"/>
        </w:rPr>
        <w:t xml:space="preserve"> regarding your application that you would like to draw to our attention, </w:t>
      </w:r>
      <w:proofErr w:type="spellStart"/>
      <w:r>
        <w:rPr>
          <w:rFonts w:ascii="Arial" w:hAnsi="Arial" w:cs="Arial"/>
          <w:sz w:val="20"/>
        </w:rPr>
        <w:t>eg</w:t>
      </w:r>
      <w:proofErr w:type="spellEnd"/>
      <w:r>
        <w:rPr>
          <w:rFonts w:ascii="Arial" w:hAnsi="Arial" w:cs="Arial"/>
          <w:sz w:val="20"/>
        </w:rPr>
        <w:t xml:space="preserve"> unusual education path, change of study direction </w:t>
      </w:r>
      <w:r w:rsidRPr="009402C0">
        <w:rPr>
          <w:rFonts w:ascii="Arial" w:hAnsi="Arial" w:cs="Arial"/>
          <w:b/>
          <w:sz w:val="20"/>
        </w:rPr>
        <w:t xml:space="preserve">(awards are based on academic merit, financial circumstances are not taken into account) 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FC2A41">
        <w:trPr>
          <w:trHeight w:val="440"/>
        </w:trPr>
        <w:tc>
          <w:tcPr>
            <w:tcW w:w="10062" w:type="dxa"/>
          </w:tcPr>
          <w:p w14:paraId="5D57AAA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73BC8E7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B970AC8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C854B5D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0A8E4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A5EB19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DD0BAC3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0B99A5CE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7A96F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19FD83DB" w14:textId="77777777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Word Count:  </w:t>
            </w:r>
            <w:r w:rsidRPr="009402C0">
              <w:rPr>
                <w:rFonts w:ascii="Arial" w:hAnsi="Arial" w:cs="Arial"/>
                <w:b/>
                <w:sz w:val="20"/>
              </w:rPr>
              <w:t>(Maximum of 150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FC2A41">
        <w:trPr>
          <w:trHeight w:val="620"/>
        </w:trPr>
        <w:tc>
          <w:tcPr>
            <w:tcW w:w="10062" w:type="dxa"/>
          </w:tcPr>
          <w:p w14:paraId="103EBF8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F952E42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6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7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8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  <w:p w14:paraId="40B5FC29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10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AF746C">
              <w:rPr>
                <w:rFonts w:ascii="Arial" w:hAnsi="Arial" w:cs="Arial"/>
                <w:sz w:val="20"/>
              </w:rPr>
            </w:r>
            <w:r w:rsidR="00AF746C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FC2A41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FC2A41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77777777" w:rsidR="006F53BF" w:rsidRPr="002C4994" w:rsidRDefault="006F53BF" w:rsidP="00FC2A41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8556CC3" w:rsidR="00142DC6" w:rsidRDefault="00AF746C" w:rsidP="00344547">
      <w:pPr>
        <w:jc w:val="both"/>
        <w:rPr>
          <w:rFonts w:ascii="Arial" w:hAnsi="Arial" w:cs="Arial"/>
          <w:sz w:val="20"/>
        </w:rPr>
      </w:pPr>
      <w:hyperlink r:id="rId10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6F53BF"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2DA21000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702651">
        <w:rPr>
          <w:rFonts w:ascii="Arial" w:hAnsi="Arial" w:cs="Arial"/>
          <w:b/>
          <w:sz w:val="20"/>
          <w:u w:val="single"/>
        </w:rPr>
        <w:t>2</w:t>
      </w:r>
      <w:r w:rsidR="00222EB1">
        <w:rPr>
          <w:rFonts w:ascii="Arial" w:hAnsi="Arial" w:cs="Arial"/>
          <w:b/>
          <w:sz w:val="20"/>
          <w:u w:val="single"/>
        </w:rPr>
        <w:t>3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8E4E78">
      <w:footerReference w:type="default" r:id="rId11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1C7A5" w14:textId="77777777" w:rsidR="00AF746C" w:rsidRDefault="00AF746C">
      <w:r>
        <w:separator/>
      </w:r>
    </w:p>
  </w:endnote>
  <w:endnote w:type="continuationSeparator" w:id="0">
    <w:p w14:paraId="6E7E28B6" w14:textId="77777777" w:rsidR="00AF746C" w:rsidRDefault="00AF7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7C5EAB" w14:textId="1A003A43" w:rsidR="00B27BF8" w:rsidRPr="00B72875" w:rsidRDefault="006F53BF" w:rsidP="00B72875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AD3703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3F9805" w14:textId="77777777" w:rsidR="00AF746C" w:rsidRDefault="00AF746C">
      <w:r>
        <w:separator/>
      </w:r>
    </w:p>
  </w:footnote>
  <w:footnote w:type="continuationSeparator" w:id="0">
    <w:p w14:paraId="09BA1C55" w14:textId="77777777" w:rsidR="00AF746C" w:rsidRDefault="00AF7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22574"/>
    <w:rsid w:val="00142DC6"/>
    <w:rsid w:val="001C2F45"/>
    <w:rsid w:val="001F7F25"/>
    <w:rsid w:val="00222EB1"/>
    <w:rsid w:val="0026716C"/>
    <w:rsid w:val="00273123"/>
    <w:rsid w:val="00276AD2"/>
    <w:rsid w:val="002A237B"/>
    <w:rsid w:val="002F149E"/>
    <w:rsid w:val="002F1C19"/>
    <w:rsid w:val="00330467"/>
    <w:rsid w:val="003400F1"/>
    <w:rsid w:val="00342F11"/>
    <w:rsid w:val="00344547"/>
    <w:rsid w:val="00394D40"/>
    <w:rsid w:val="00400F68"/>
    <w:rsid w:val="00416AA0"/>
    <w:rsid w:val="004752D0"/>
    <w:rsid w:val="00490074"/>
    <w:rsid w:val="0056264E"/>
    <w:rsid w:val="00564DE2"/>
    <w:rsid w:val="00576A1C"/>
    <w:rsid w:val="005B0D14"/>
    <w:rsid w:val="006422C8"/>
    <w:rsid w:val="006F163E"/>
    <w:rsid w:val="006F53BF"/>
    <w:rsid w:val="00702651"/>
    <w:rsid w:val="007767F5"/>
    <w:rsid w:val="008553C9"/>
    <w:rsid w:val="00873D7B"/>
    <w:rsid w:val="00880119"/>
    <w:rsid w:val="00890E90"/>
    <w:rsid w:val="008C19B2"/>
    <w:rsid w:val="008F78EA"/>
    <w:rsid w:val="0091059B"/>
    <w:rsid w:val="00930117"/>
    <w:rsid w:val="00962740"/>
    <w:rsid w:val="00990C26"/>
    <w:rsid w:val="00A36CF5"/>
    <w:rsid w:val="00AD1B4C"/>
    <w:rsid w:val="00AD3173"/>
    <w:rsid w:val="00AD3703"/>
    <w:rsid w:val="00AD724F"/>
    <w:rsid w:val="00AF746C"/>
    <w:rsid w:val="00B23E4E"/>
    <w:rsid w:val="00B30731"/>
    <w:rsid w:val="00B3772F"/>
    <w:rsid w:val="00B73992"/>
    <w:rsid w:val="00B7564E"/>
    <w:rsid w:val="00BD3F0C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907DF"/>
    <w:rsid w:val="00E97A1F"/>
    <w:rsid w:val="00EB66B1"/>
    <w:rsid w:val="00EE18AF"/>
    <w:rsid w:val="00F1082E"/>
    <w:rsid w:val="00F367F1"/>
    <w:rsid w:val="00F419B2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2299906"/>
  <w15:docId w15:val="{F0C8E0DD-9898-4C33-B69A-1BD3D8DD1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ssions@idea.leed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dmissions@idea.leeds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ur03.safelinks.protection.outlook.com/?url=https%3A%2F%2Fwww.leeds.ac.uk%2Fmasters-applying%2Fdoc%2Fapply-masters-courses&amp;data=05%7C01%7CP.Davies%40leeds.ac.uk%7Ca897fca2d8034597806408daefd0a23d%7Cbdeaeda8c81d45ce863e5232a535b7cb%7C1%7C0%7C638085976925399656%7CUnknown%7CTWFpbGZsb3d8eyJWIjoiMC4wLjAwMDAiLCJQIjoiV2luMzIiLCJBTiI6Ik1haWwiLCJXVCI6Mn0%3D%7C3000%7C%7C%7C&amp;sdata=CHZZvW3j8HdKGtJrDiHtc%2BbNbAzzKAV5H19Rf7wOvUY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old</dc:creator>
  <cp:lastModifiedBy>Charlotte Mackenzie</cp:lastModifiedBy>
  <cp:revision>3</cp:revision>
  <dcterms:created xsi:type="dcterms:W3CDTF">2023-02-06T09:23:00Z</dcterms:created>
  <dcterms:modified xsi:type="dcterms:W3CDTF">2023-02-06T09:25:00Z</dcterms:modified>
</cp:coreProperties>
</file>